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83F49" w14:textId="77777777" w:rsidR="00361E85" w:rsidRPr="009518E9" w:rsidRDefault="00361E85" w:rsidP="00361E8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518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able 2. Results of confirmatory factor analysis for sample 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61E85" w:rsidRPr="00902693" w14:paraId="69AC0B50" w14:textId="77777777" w:rsidTr="00CB1F3D">
        <w:tc>
          <w:tcPr>
            <w:tcW w:w="9350" w:type="dxa"/>
          </w:tcPr>
          <w:p w14:paraId="28308D5E" w14:textId="77777777" w:rsidR="00361E85" w:rsidRPr="00902693" w:rsidRDefault="00361E85" w:rsidP="00CB1F3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>Items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 xml:space="preserve">            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Loadings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 xml:space="preserve">  (ρA)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(ρC)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(α)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AVE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CR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</w:p>
        </w:tc>
      </w:tr>
      <w:tr w:rsidR="00361E85" w:rsidRPr="00902693" w14:paraId="591AB7D1" w14:textId="77777777" w:rsidTr="00CB1F3D">
        <w:tc>
          <w:tcPr>
            <w:tcW w:w="9350" w:type="dxa"/>
          </w:tcPr>
          <w:p w14:paraId="083AF6CC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>Perceived Usefulness of Mobile Apps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 xml:space="preserve">  0.9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0.9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0.95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0.9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  <w:t>0.9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6"/>
                <w:szCs w:val="18"/>
                <w:lang w:val="en-US"/>
              </w:rPr>
              <w:tab/>
            </w:r>
          </w:p>
        </w:tc>
      </w:tr>
      <w:tr w:rsidR="00361E85" w:rsidRPr="00902693" w14:paraId="3FB26A20" w14:textId="77777777" w:rsidTr="00CB1F3D">
        <w:tc>
          <w:tcPr>
            <w:tcW w:w="9350" w:type="dxa"/>
          </w:tcPr>
          <w:p w14:paraId="710AA03E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PUM1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937</w:t>
            </w:r>
          </w:p>
        </w:tc>
      </w:tr>
      <w:tr w:rsidR="00361E85" w:rsidRPr="00902693" w14:paraId="624B3BA8" w14:textId="77777777" w:rsidTr="00CB1F3D">
        <w:tc>
          <w:tcPr>
            <w:tcW w:w="9350" w:type="dxa"/>
          </w:tcPr>
          <w:p w14:paraId="3A9E345A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PUM2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969</w:t>
            </w:r>
          </w:p>
        </w:tc>
      </w:tr>
      <w:tr w:rsidR="00361E85" w:rsidRPr="00902693" w14:paraId="5C73DBCC" w14:textId="77777777" w:rsidTr="00CB1F3D">
        <w:tc>
          <w:tcPr>
            <w:tcW w:w="9350" w:type="dxa"/>
          </w:tcPr>
          <w:p w14:paraId="7B3C8980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>PUM3</w:t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6"/>
                <w:szCs w:val="18"/>
                <w:lang w:val="en-US"/>
              </w:rPr>
              <w:tab/>
              <w:t>0.964</w:t>
            </w:r>
          </w:p>
        </w:tc>
      </w:tr>
      <w:tr w:rsidR="00361E85" w:rsidRPr="00902693" w14:paraId="7558D614" w14:textId="77777777" w:rsidTr="00CB1F3D">
        <w:tc>
          <w:tcPr>
            <w:tcW w:w="9350" w:type="dxa"/>
          </w:tcPr>
          <w:p w14:paraId="63C41B51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301F5204" w14:textId="77777777" w:rsidTr="00CB1F3D">
        <w:tc>
          <w:tcPr>
            <w:tcW w:w="9350" w:type="dxa"/>
          </w:tcPr>
          <w:p w14:paraId="6C19AD6E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Awareness of Green Marketing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90      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8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3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6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8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0519ED51" w14:textId="77777777" w:rsidTr="00CB1F3D">
        <w:tc>
          <w:tcPr>
            <w:tcW w:w="9350" w:type="dxa"/>
          </w:tcPr>
          <w:p w14:paraId="3C9A4370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</w:p>
        </w:tc>
      </w:tr>
      <w:tr w:rsidR="00361E85" w:rsidRPr="00902693" w14:paraId="1C55B6B2" w14:textId="77777777" w:rsidTr="00CB1F3D">
        <w:tc>
          <w:tcPr>
            <w:tcW w:w="9350" w:type="dxa"/>
          </w:tcPr>
          <w:p w14:paraId="4EB1F6CB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42</w:t>
            </w:r>
          </w:p>
        </w:tc>
      </w:tr>
      <w:tr w:rsidR="00361E85" w:rsidRPr="00902693" w14:paraId="21E535C5" w14:textId="77777777" w:rsidTr="00CB1F3D">
        <w:tc>
          <w:tcPr>
            <w:tcW w:w="9350" w:type="dxa"/>
          </w:tcPr>
          <w:p w14:paraId="1F4E8230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48</w:t>
            </w:r>
          </w:p>
        </w:tc>
      </w:tr>
      <w:tr w:rsidR="00361E85" w:rsidRPr="00902693" w14:paraId="1F06BD41" w14:textId="77777777" w:rsidTr="00CB1F3D">
        <w:tc>
          <w:tcPr>
            <w:tcW w:w="9350" w:type="dxa"/>
          </w:tcPr>
          <w:p w14:paraId="714C813C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48</w:t>
            </w:r>
          </w:p>
        </w:tc>
      </w:tr>
      <w:tr w:rsidR="00361E85" w:rsidRPr="00902693" w14:paraId="23B90906" w14:textId="77777777" w:rsidTr="00CB1F3D">
        <w:tc>
          <w:tcPr>
            <w:tcW w:w="9350" w:type="dxa"/>
          </w:tcPr>
          <w:p w14:paraId="6097342A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AGM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2</w:t>
            </w:r>
          </w:p>
        </w:tc>
      </w:tr>
      <w:tr w:rsidR="00361E85" w:rsidRPr="00902693" w14:paraId="5634BC9C" w14:textId="77777777" w:rsidTr="00CB1F3D">
        <w:tc>
          <w:tcPr>
            <w:tcW w:w="9350" w:type="dxa"/>
          </w:tcPr>
          <w:p w14:paraId="0C9BF5E3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3E0CF3BD" w14:textId="77777777" w:rsidTr="00CB1F3D">
        <w:tc>
          <w:tcPr>
            <w:tcW w:w="9350" w:type="dxa"/>
          </w:tcPr>
          <w:p w14:paraId="4034A0E3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Green Competitive Advantage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8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6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7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0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2B317B89" w14:textId="77777777" w:rsidTr="00CB1F3D">
        <w:tc>
          <w:tcPr>
            <w:tcW w:w="9350" w:type="dxa"/>
          </w:tcPr>
          <w:p w14:paraId="11EF7A3F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3</w:t>
            </w:r>
          </w:p>
        </w:tc>
      </w:tr>
      <w:tr w:rsidR="00361E85" w:rsidRPr="00902693" w14:paraId="1D6AAF5A" w14:textId="77777777" w:rsidTr="00CB1F3D">
        <w:tc>
          <w:tcPr>
            <w:tcW w:w="9350" w:type="dxa"/>
          </w:tcPr>
          <w:p w14:paraId="245CF689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67</w:t>
            </w:r>
          </w:p>
        </w:tc>
      </w:tr>
      <w:tr w:rsidR="00361E85" w:rsidRPr="00902693" w14:paraId="45CF6816" w14:textId="77777777" w:rsidTr="00CB1F3D">
        <w:tc>
          <w:tcPr>
            <w:tcW w:w="9350" w:type="dxa"/>
          </w:tcPr>
          <w:p w14:paraId="20D5D169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71</w:t>
            </w:r>
          </w:p>
        </w:tc>
      </w:tr>
      <w:tr w:rsidR="00361E85" w:rsidRPr="00902693" w14:paraId="5ABBF1FC" w14:textId="77777777" w:rsidTr="00CB1F3D">
        <w:tc>
          <w:tcPr>
            <w:tcW w:w="9350" w:type="dxa"/>
          </w:tcPr>
          <w:p w14:paraId="40D8DDA6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GCA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29</w:t>
            </w:r>
          </w:p>
        </w:tc>
      </w:tr>
      <w:tr w:rsidR="00361E85" w:rsidRPr="00902693" w14:paraId="4E639CF6" w14:textId="77777777" w:rsidTr="00CB1F3D">
        <w:tc>
          <w:tcPr>
            <w:tcW w:w="9350" w:type="dxa"/>
          </w:tcPr>
          <w:p w14:paraId="773F31BA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5A561B67" w14:textId="77777777" w:rsidTr="00CB1F3D">
        <w:tc>
          <w:tcPr>
            <w:tcW w:w="9350" w:type="dxa"/>
          </w:tcPr>
          <w:p w14:paraId="5E8974E3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Mobile Learning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0.92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3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1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74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93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 xml:space="preserve">         </w:t>
            </w:r>
          </w:p>
        </w:tc>
      </w:tr>
      <w:tr w:rsidR="00361E85" w:rsidRPr="00902693" w14:paraId="4F66837D" w14:textId="77777777" w:rsidTr="00CB1F3D">
        <w:tc>
          <w:tcPr>
            <w:tcW w:w="9350" w:type="dxa"/>
          </w:tcPr>
          <w:p w14:paraId="346630AF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94</w:t>
            </w:r>
          </w:p>
        </w:tc>
      </w:tr>
      <w:tr w:rsidR="00361E85" w:rsidRPr="00902693" w14:paraId="68B366FD" w14:textId="77777777" w:rsidTr="00CB1F3D">
        <w:tc>
          <w:tcPr>
            <w:tcW w:w="9350" w:type="dxa"/>
          </w:tcPr>
          <w:p w14:paraId="2ACF2B0D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21</w:t>
            </w:r>
          </w:p>
        </w:tc>
      </w:tr>
      <w:tr w:rsidR="00361E85" w:rsidRPr="00902693" w14:paraId="4AC6159B" w14:textId="77777777" w:rsidTr="00CB1F3D">
        <w:tc>
          <w:tcPr>
            <w:tcW w:w="9350" w:type="dxa"/>
          </w:tcPr>
          <w:p w14:paraId="4582ECE0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55</w:t>
            </w:r>
          </w:p>
        </w:tc>
      </w:tr>
      <w:tr w:rsidR="00361E85" w:rsidRPr="00902693" w14:paraId="70C2BDC0" w14:textId="77777777" w:rsidTr="00CB1F3D">
        <w:tc>
          <w:tcPr>
            <w:tcW w:w="9350" w:type="dxa"/>
          </w:tcPr>
          <w:p w14:paraId="2C37B90C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3</w:t>
            </w:r>
          </w:p>
        </w:tc>
      </w:tr>
      <w:tr w:rsidR="00361E85" w:rsidRPr="00902693" w14:paraId="7A9BBFF5" w14:textId="77777777" w:rsidTr="00CB1F3D">
        <w:tc>
          <w:tcPr>
            <w:tcW w:w="9350" w:type="dxa"/>
          </w:tcPr>
          <w:p w14:paraId="79F65805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MLD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16</w:t>
            </w:r>
          </w:p>
        </w:tc>
      </w:tr>
      <w:tr w:rsidR="00361E85" w:rsidRPr="00902693" w14:paraId="1ED97228" w14:textId="77777777" w:rsidTr="00CB1F3D">
        <w:tc>
          <w:tcPr>
            <w:tcW w:w="9350" w:type="dxa"/>
          </w:tcPr>
          <w:p w14:paraId="44201BDB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361E85" w:rsidRPr="00902693" w14:paraId="0BCB74FE" w14:textId="77777777" w:rsidTr="00CB1F3D">
        <w:tc>
          <w:tcPr>
            <w:tcW w:w="9350" w:type="dxa"/>
          </w:tcPr>
          <w:p w14:paraId="16FD3AF5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Environmentally Responsible Underwater Behavior 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89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9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65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</w:p>
        </w:tc>
      </w:tr>
      <w:tr w:rsidR="00361E85" w:rsidRPr="00902693" w14:paraId="06C3BB63" w14:textId="77777777" w:rsidTr="00CB1F3D">
        <w:tc>
          <w:tcPr>
            <w:tcW w:w="9350" w:type="dxa"/>
          </w:tcPr>
          <w:p w14:paraId="1753D94A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62</w:t>
            </w:r>
          </w:p>
        </w:tc>
      </w:tr>
      <w:tr w:rsidR="00361E85" w:rsidRPr="00902693" w14:paraId="5E964B37" w14:textId="77777777" w:rsidTr="00CB1F3D">
        <w:tc>
          <w:tcPr>
            <w:tcW w:w="9350" w:type="dxa"/>
          </w:tcPr>
          <w:p w14:paraId="1DF86DBA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63</w:t>
            </w:r>
          </w:p>
        </w:tc>
      </w:tr>
      <w:tr w:rsidR="00361E85" w:rsidRPr="00902693" w14:paraId="43A210D0" w14:textId="77777777" w:rsidTr="00CB1F3D">
        <w:tc>
          <w:tcPr>
            <w:tcW w:w="9350" w:type="dxa"/>
          </w:tcPr>
          <w:p w14:paraId="46D0643B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31851200" w14:textId="77777777" w:rsidTr="00CB1F3D">
        <w:tc>
          <w:tcPr>
            <w:tcW w:w="9350" w:type="dxa"/>
          </w:tcPr>
          <w:p w14:paraId="3B6BCC30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48</w:t>
            </w:r>
          </w:p>
        </w:tc>
      </w:tr>
      <w:tr w:rsidR="00361E85" w:rsidRPr="00902693" w14:paraId="603B55AC" w14:textId="77777777" w:rsidTr="00CB1F3D">
        <w:tc>
          <w:tcPr>
            <w:tcW w:w="9350" w:type="dxa"/>
          </w:tcPr>
          <w:p w14:paraId="59104531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</w:p>
        </w:tc>
      </w:tr>
      <w:tr w:rsidR="00361E85" w:rsidRPr="00902693" w14:paraId="7AC803DD" w14:textId="77777777" w:rsidTr="00CB1F3D">
        <w:tc>
          <w:tcPr>
            <w:tcW w:w="9350" w:type="dxa"/>
          </w:tcPr>
          <w:p w14:paraId="5F527E66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97</w:t>
            </w:r>
          </w:p>
        </w:tc>
      </w:tr>
      <w:tr w:rsidR="00361E85" w:rsidRPr="00902693" w14:paraId="229B6277" w14:textId="77777777" w:rsidTr="00CB1F3D">
        <w:tc>
          <w:tcPr>
            <w:tcW w:w="9350" w:type="dxa"/>
          </w:tcPr>
          <w:p w14:paraId="66493C4E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7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78</w:t>
            </w:r>
          </w:p>
        </w:tc>
      </w:tr>
      <w:tr w:rsidR="00361E85" w:rsidRPr="00902693" w14:paraId="02194547" w14:textId="77777777" w:rsidTr="00CB1F3D">
        <w:tc>
          <w:tcPr>
            <w:tcW w:w="9350" w:type="dxa"/>
          </w:tcPr>
          <w:p w14:paraId="3E1D38CF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RUB8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-</w:t>
            </w:r>
          </w:p>
        </w:tc>
      </w:tr>
      <w:tr w:rsidR="00361E85" w:rsidRPr="00902693" w14:paraId="33FBBCF4" w14:textId="77777777" w:rsidTr="00CB1F3D">
        <w:tc>
          <w:tcPr>
            <w:tcW w:w="9350" w:type="dxa"/>
          </w:tcPr>
          <w:p w14:paraId="1E8373BC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</w:p>
        </w:tc>
      </w:tr>
      <w:tr w:rsidR="00361E85" w:rsidRPr="00902693" w14:paraId="41219445" w14:textId="77777777" w:rsidTr="00CB1F3D">
        <w:tc>
          <w:tcPr>
            <w:tcW w:w="9350" w:type="dxa"/>
          </w:tcPr>
          <w:p w14:paraId="5B8CBC53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ENV)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73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4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7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65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84</w:t>
            </w:r>
          </w:p>
        </w:tc>
      </w:tr>
      <w:tr w:rsidR="00361E85" w:rsidRPr="00902693" w14:paraId="3B1E53D2" w14:textId="77777777" w:rsidTr="00CB1F3D">
        <w:tc>
          <w:tcPr>
            <w:tcW w:w="9350" w:type="dxa"/>
          </w:tcPr>
          <w:p w14:paraId="4041E5EC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DT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64</w:t>
            </w:r>
          </w:p>
        </w:tc>
      </w:tr>
      <w:tr w:rsidR="00361E85" w:rsidRPr="00902693" w14:paraId="46659B94" w14:textId="77777777" w:rsidTr="00CB1F3D">
        <w:tc>
          <w:tcPr>
            <w:tcW w:w="9350" w:type="dxa"/>
          </w:tcPr>
          <w:p w14:paraId="158264E6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DT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71</w:t>
            </w:r>
          </w:p>
        </w:tc>
      </w:tr>
      <w:tr w:rsidR="00361E85" w:rsidRPr="00902693" w14:paraId="1811CA80" w14:textId="77777777" w:rsidTr="00CB1F3D">
        <w:tc>
          <w:tcPr>
            <w:tcW w:w="9350" w:type="dxa"/>
          </w:tcPr>
          <w:p w14:paraId="430E564E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DT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7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71ADC3D0" w14:textId="77777777" w:rsidTr="00CB1F3D">
        <w:tc>
          <w:tcPr>
            <w:tcW w:w="9350" w:type="dxa"/>
          </w:tcPr>
          <w:p w14:paraId="7D925402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361E85" w:rsidRPr="00902693" w14:paraId="0FFCEAF4" w14:textId="77777777" w:rsidTr="00CB1F3D">
        <w:tc>
          <w:tcPr>
            <w:tcW w:w="9350" w:type="dxa"/>
          </w:tcPr>
          <w:p w14:paraId="323E02C4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EC)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91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3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0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68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3</w:t>
            </w:r>
          </w:p>
        </w:tc>
      </w:tr>
      <w:tr w:rsidR="00361E85" w:rsidRPr="00902693" w14:paraId="295ED352" w14:textId="77777777" w:rsidTr="00CB1F3D">
        <w:tc>
          <w:tcPr>
            <w:tcW w:w="9350" w:type="dxa"/>
          </w:tcPr>
          <w:p w14:paraId="74CE4CA2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7</w:t>
            </w:r>
          </w:p>
        </w:tc>
      </w:tr>
      <w:tr w:rsidR="00361E85" w:rsidRPr="00902693" w14:paraId="16A82BB3" w14:textId="77777777" w:rsidTr="00CB1F3D">
        <w:tc>
          <w:tcPr>
            <w:tcW w:w="9350" w:type="dxa"/>
          </w:tcPr>
          <w:p w14:paraId="35DDBCFE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931</w:t>
            </w:r>
          </w:p>
        </w:tc>
      </w:tr>
      <w:tr w:rsidR="00361E85" w:rsidRPr="00902693" w14:paraId="6041F3D7" w14:textId="77777777" w:rsidTr="00CB1F3D">
        <w:tc>
          <w:tcPr>
            <w:tcW w:w="9350" w:type="dxa"/>
          </w:tcPr>
          <w:p w14:paraId="4CA13A2F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82</w:t>
            </w:r>
          </w:p>
        </w:tc>
      </w:tr>
      <w:tr w:rsidR="00361E85" w:rsidRPr="00902693" w14:paraId="3E393715" w14:textId="77777777" w:rsidTr="00CB1F3D">
        <w:tc>
          <w:tcPr>
            <w:tcW w:w="9350" w:type="dxa"/>
          </w:tcPr>
          <w:p w14:paraId="5D3465FB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48</w:t>
            </w:r>
          </w:p>
        </w:tc>
      </w:tr>
      <w:tr w:rsidR="00361E85" w:rsidRPr="00902693" w14:paraId="73048B9B" w14:textId="77777777" w:rsidTr="00CB1F3D">
        <w:tc>
          <w:tcPr>
            <w:tcW w:w="9350" w:type="dxa"/>
          </w:tcPr>
          <w:p w14:paraId="340305DC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5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-</w:t>
            </w:r>
          </w:p>
        </w:tc>
      </w:tr>
      <w:tr w:rsidR="00361E85" w:rsidRPr="00902693" w14:paraId="34217ED7" w14:textId="77777777" w:rsidTr="00CB1F3D">
        <w:tc>
          <w:tcPr>
            <w:tcW w:w="9350" w:type="dxa"/>
          </w:tcPr>
          <w:p w14:paraId="106CAC7A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25</w:t>
            </w:r>
          </w:p>
        </w:tc>
      </w:tr>
      <w:tr w:rsidR="00361E85" w:rsidRPr="00902693" w14:paraId="549C19C4" w14:textId="77777777" w:rsidTr="00CB1F3D">
        <w:tc>
          <w:tcPr>
            <w:tcW w:w="9350" w:type="dxa"/>
          </w:tcPr>
          <w:p w14:paraId="040BD2A1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7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55</w:t>
            </w:r>
          </w:p>
        </w:tc>
      </w:tr>
      <w:tr w:rsidR="00361E85" w:rsidRPr="00902693" w14:paraId="156944EF" w14:textId="77777777" w:rsidTr="00CB1F3D">
        <w:tc>
          <w:tcPr>
            <w:tcW w:w="9350" w:type="dxa"/>
          </w:tcPr>
          <w:p w14:paraId="039565A6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EC8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</w:p>
        </w:tc>
      </w:tr>
      <w:tr w:rsidR="00361E85" w:rsidRPr="00902693" w14:paraId="730809AF" w14:textId="77777777" w:rsidTr="00CB1F3D">
        <w:tc>
          <w:tcPr>
            <w:tcW w:w="9350" w:type="dxa"/>
          </w:tcPr>
          <w:p w14:paraId="02863E13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361E85" w:rsidRPr="00902693" w14:paraId="4033B3CC" w14:textId="77777777" w:rsidTr="00CB1F3D">
        <w:tc>
          <w:tcPr>
            <w:tcW w:w="9350" w:type="dxa"/>
          </w:tcPr>
          <w:p w14:paraId="166873EB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SC)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 0.91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0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67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>0.92</w:t>
            </w:r>
          </w:p>
        </w:tc>
      </w:tr>
      <w:tr w:rsidR="00361E85" w:rsidRPr="00902693" w14:paraId="09C6266A" w14:textId="77777777" w:rsidTr="00CB1F3D">
        <w:tc>
          <w:tcPr>
            <w:tcW w:w="9350" w:type="dxa"/>
          </w:tcPr>
          <w:p w14:paraId="1A856025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20</w:t>
            </w:r>
          </w:p>
        </w:tc>
      </w:tr>
      <w:tr w:rsidR="00361E85" w:rsidRPr="00902693" w14:paraId="030CAF75" w14:textId="77777777" w:rsidTr="00CB1F3D">
        <w:tc>
          <w:tcPr>
            <w:tcW w:w="9350" w:type="dxa"/>
          </w:tcPr>
          <w:p w14:paraId="11BC621D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9</w:t>
            </w:r>
          </w:p>
        </w:tc>
      </w:tr>
      <w:tr w:rsidR="00361E85" w:rsidRPr="00902693" w14:paraId="43383A75" w14:textId="77777777" w:rsidTr="00CB1F3D">
        <w:tc>
          <w:tcPr>
            <w:tcW w:w="9350" w:type="dxa"/>
          </w:tcPr>
          <w:p w14:paraId="18B3C278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64</w:t>
            </w:r>
          </w:p>
        </w:tc>
      </w:tr>
      <w:tr w:rsidR="00361E85" w:rsidRPr="00902693" w14:paraId="04EF84F1" w14:textId="77777777" w:rsidTr="00CB1F3D">
        <w:tc>
          <w:tcPr>
            <w:tcW w:w="9350" w:type="dxa"/>
          </w:tcPr>
          <w:p w14:paraId="5F276235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71</w:t>
            </w:r>
          </w:p>
        </w:tc>
      </w:tr>
      <w:tr w:rsidR="00361E85" w:rsidRPr="00902693" w14:paraId="6B3B703F" w14:textId="77777777" w:rsidTr="00CB1F3D">
        <w:tc>
          <w:tcPr>
            <w:tcW w:w="9350" w:type="dxa"/>
          </w:tcPr>
          <w:p w14:paraId="73CBC46D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5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6</w:t>
            </w:r>
          </w:p>
        </w:tc>
      </w:tr>
      <w:tr w:rsidR="00361E85" w:rsidRPr="00902693" w14:paraId="697DCAEE" w14:textId="77777777" w:rsidTr="00CB1F3D">
        <w:tc>
          <w:tcPr>
            <w:tcW w:w="9350" w:type="dxa"/>
          </w:tcPr>
          <w:p w14:paraId="624E1B65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6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39</w:t>
            </w:r>
          </w:p>
        </w:tc>
      </w:tr>
      <w:tr w:rsidR="00361E85" w:rsidRPr="00902693" w14:paraId="19217388" w14:textId="77777777" w:rsidTr="00CB1F3D">
        <w:tc>
          <w:tcPr>
            <w:tcW w:w="9350" w:type="dxa"/>
          </w:tcPr>
          <w:p w14:paraId="19DEF31E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SC7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-</w:t>
            </w:r>
          </w:p>
        </w:tc>
      </w:tr>
      <w:tr w:rsidR="00361E85" w:rsidRPr="00902693" w14:paraId="1CE475C8" w14:textId="77777777" w:rsidTr="00CB1F3D">
        <w:tc>
          <w:tcPr>
            <w:tcW w:w="9350" w:type="dxa"/>
          </w:tcPr>
          <w:p w14:paraId="3359F3A3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</w:p>
        </w:tc>
      </w:tr>
      <w:tr w:rsidR="00361E85" w:rsidRPr="00902693" w14:paraId="737C674A" w14:textId="77777777" w:rsidTr="00CB1F3D">
        <w:tc>
          <w:tcPr>
            <w:tcW w:w="9350" w:type="dxa"/>
          </w:tcPr>
          <w:p w14:paraId="03872AAA" w14:textId="77777777" w:rsidR="00361E85" w:rsidRPr="00902693" w:rsidRDefault="00361E85" w:rsidP="00CB1F3D">
            <w:pPr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>Sustainable Diving Tourism</w:t>
            </w:r>
            <w:r w:rsidRPr="00902693">
              <w:rPr>
                <w:rFonts w:ascii="Times New Roman" w:eastAsia="Calibri" w:hAnsi="Times New Roman" w:cs="Times New Roman"/>
                <w:b/>
                <w:noProof/>
                <w:sz w:val="18"/>
                <w:szCs w:val="18"/>
                <w:lang w:val="en-US"/>
              </w:rPr>
              <w:tab/>
              <w:t xml:space="preserve"> (INST)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 xml:space="preserve">  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0.82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0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63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  <w:t>0.87</w:t>
            </w:r>
            <w:r w:rsidRPr="00902693">
              <w:rPr>
                <w:rFonts w:ascii="Times New Roman" w:eastAsia="Calibri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ab/>
            </w:r>
          </w:p>
        </w:tc>
      </w:tr>
      <w:tr w:rsidR="00361E85" w:rsidRPr="00902693" w14:paraId="61435692" w14:textId="77777777" w:rsidTr="00CB1F3D">
        <w:tc>
          <w:tcPr>
            <w:tcW w:w="9350" w:type="dxa"/>
          </w:tcPr>
          <w:p w14:paraId="0693702E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lastRenderedPageBreak/>
              <w:t>INST1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81</w:t>
            </w:r>
          </w:p>
        </w:tc>
      </w:tr>
      <w:tr w:rsidR="00361E85" w:rsidRPr="00902693" w14:paraId="60931591" w14:textId="77777777" w:rsidTr="00CB1F3D">
        <w:tc>
          <w:tcPr>
            <w:tcW w:w="9350" w:type="dxa"/>
          </w:tcPr>
          <w:p w14:paraId="6F5D1247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1</w:t>
            </w:r>
          </w:p>
        </w:tc>
      </w:tr>
      <w:tr w:rsidR="00361E85" w:rsidRPr="00902693" w14:paraId="30F1F49B" w14:textId="77777777" w:rsidTr="00CB1F3D">
        <w:tc>
          <w:tcPr>
            <w:tcW w:w="9350" w:type="dxa"/>
          </w:tcPr>
          <w:p w14:paraId="05AF4B8C" w14:textId="77777777" w:rsidR="00361E85" w:rsidRPr="00902693" w:rsidRDefault="00361E85" w:rsidP="00CB1F3D">
            <w:pP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3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786</w:t>
            </w:r>
          </w:p>
        </w:tc>
      </w:tr>
      <w:tr w:rsidR="00361E85" w:rsidRPr="00902693" w14:paraId="69D882CA" w14:textId="77777777" w:rsidTr="00CB1F3D">
        <w:tc>
          <w:tcPr>
            <w:tcW w:w="9350" w:type="dxa"/>
          </w:tcPr>
          <w:p w14:paraId="4D41A15E" w14:textId="77777777" w:rsidR="00361E85" w:rsidRPr="00902693" w:rsidRDefault="00361E85" w:rsidP="00CB1F3D">
            <w:pPr>
              <w:pBdr>
                <w:bottom w:val="single" w:sz="6" w:space="1" w:color="auto"/>
              </w:pBdr>
              <w:ind w:firstLine="540"/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</w:pP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>INST4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  <w:t>0.802</w:t>
            </w:r>
            <w:r w:rsidRPr="00902693">
              <w:rPr>
                <w:rFonts w:ascii="Times New Roman" w:eastAsia="Calibri" w:hAnsi="Times New Roman" w:cs="Times New Roman"/>
                <w:noProof/>
                <w:sz w:val="18"/>
                <w:szCs w:val="18"/>
                <w:lang w:val="en-US"/>
              </w:rPr>
              <w:tab/>
            </w:r>
          </w:p>
        </w:tc>
      </w:tr>
    </w:tbl>
    <w:p w14:paraId="321E71F3" w14:textId="77777777" w:rsidR="00361E85" w:rsidRPr="00902693" w:rsidRDefault="00361E85" w:rsidP="00361E85">
      <w:pPr>
        <w:spacing w:after="200" w:line="360" w:lineRule="auto"/>
        <w:jc w:val="both"/>
        <w:rPr>
          <w:rFonts w:ascii="Calibri" w:eastAsia="Calibri" w:hAnsi="Calibri" w:cs="Arial"/>
          <w:b/>
          <w:noProof/>
          <w:color w:val="222222"/>
          <w:shd w:val="clear" w:color="auto" w:fill="FFFFFF"/>
        </w:rPr>
      </w:pPr>
    </w:p>
    <w:p w14:paraId="550646B3" w14:textId="77777777" w:rsidR="00361E85" w:rsidRPr="00902693" w:rsidRDefault="00361E85" w:rsidP="00361E85">
      <w:pPr>
        <w:spacing w:after="0" w:line="240" w:lineRule="auto"/>
        <w:rPr>
          <w:rFonts w:ascii="Times New Roman" w:eastAsia="Calibri" w:hAnsi="Times New Roman" w:cs="Times New Roman"/>
          <w:b/>
          <w:bCs/>
          <w:noProof/>
          <w:sz w:val="24"/>
          <w:szCs w:val="24"/>
        </w:rPr>
      </w:pPr>
    </w:p>
    <w:p w14:paraId="61275073" w14:textId="77777777" w:rsidR="00791DC5" w:rsidRDefault="00791DC5"/>
    <w:sectPr w:rsidR="00791D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YzsTQzNDcxNbNU0lEKTi0uzszPAykwrAUA2gf3JCwAAAA="/>
  </w:docVars>
  <w:rsids>
    <w:rsidRoot w:val="00361E85"/>
    <w:rsid w:val="00361E85"/>
    <w:rsid w:val="00791DC5"/>
    <w:rsid w:val="0090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4BD5F"/>
  <w15:chartTrackingRefBased/>
  <w15:docId w15:val="{7541FF2C-5D96-4C4B-8066-9728886F3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E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zturen</dc:creator>
  <cp:keywords/>
  <dc:description/>
  <cp:lastModifiedBy>Ali Ozturen</cp:lastModifiedBy>
  <cp:revision>1</cp:revision>
  <dcterms:created xsi:type="dcterms:W3CDTF">2023-02-23T16:34:00Z</dcterms:created>
  <dcterms:modified xsi:type="dcterms:W3CDTF">2023-02-23T16:34:00Z</dcterms:modified>
</cp:coreProperties>
</file>